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3407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3407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3407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3407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3407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60163C0" w:rsidR="0000007A" w:rsidRPr="00D34072" w:rsidRDefault="00881D9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tgtFrame="_blank" w:history="1">
              <w:r w:rsidRPr="00D34072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  <w:lang w:eastAsia="en-IN"/>
                </w:rPr>
                <w:t>Medical Science: Recent Advances and Applications</w:t>
              </w:r>
            </w:hyperlink>
          </w:p>
        </w:tc>
      </w:tr>
      <w:tr w:rsidR="0000007A" w:rsidRPr="00D3407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340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3BFD82" w:rsidR="0000007A" w:rsidRPr="00D3407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2B2B"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96</w:t>
            </w:r>
          </w:p>
        </w:tc>
      </w:tr>
      <w:tr w:rsidR="0000007A" w:rsidRPr="00D3407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340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61246E3" w:rsidR="0000007A" w:rsidRPr="00D34072" w:rsidRDefault="00FB36D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34072">
              <w:rPr>
                <w:rFonts w:ascii="Arial" w:hAnsi="Arial" w:cs="Arial"/>
                <w:b/>
                <w:sz w:val="20"/>
                <w:szCs w:val="20"/>
                <w:lang w:val="en-GB"/>
              </w:rPr>
              <w:t>MULTIPLE CHARACTERISTICS OF MOUTH OPENING IN TEMPORO MANDIBULAR JOINT DISORDERS</w:t>
            </w:r>
          </w:p>
        </w:tc>
      </w:tr>
      <w:tr w:rsidR="00CF0BBB" w:rsidRPr="00D3407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3407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19D16A" w:rsidR="00CF0BBB" w:rsidRPr="00D34072" w:rsidRDefault="005E2B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DF6AAA" w:rsidRPr="00D34072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D34072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1A0BED88" w14:textId="77777777" w:rsidR="00253B9C" w:rsidRPr="00D34072" w:rsidRDefault="00253B9C" w:rsidP="00D34072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727E5469" w14:textId="77777777" w:rsidR="00253B9C" w:rsidRPr="00D34072" w:rsidRDefault="00253B9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BAC7ED8" w14:textId="77777777" w:rsidR="00253B9C" w:rsidRPr="00D34072" w:rsidRDefault="00253B9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0FE2B6A" w14:textId="77777777" w:rsidR="00253B9C" w:rsidRPr="00D34072" w:rsidRDefault="00253B9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900CB2D" w14:textId="77777777" w:rsidR="00253B9C" w:rsidRPr="00D34072" w:rsidRDefault="00253B9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3407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407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3407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407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407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3407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3407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4072">
              <w:rPr>
                <w:rFonts w:ascii="Arial" w:hAnsi="Arial" w:cs="Arial"/>
                <w:lang w:val="en-GB"/>
              </w:rPr>
              <w:t>Author’s Feedback</w:t>
            </w:r>
            <w:r w:rsidRPr="00D3407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3407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3407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340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3407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7CA0D9A" w:rsidR="00F1171E" w:rsidRPr="00D34072" w:rsidRDefault="00D720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’s a new technology introduced to reduce bone loss at the impacted site</w:t>
            </w:r>
          </w:p>
        </w:tc>
        <w:tc>
          <w:tcPr>
            <w:tcW w:w="1523" w:type="pct"/>
          </w:tcPr>
          <w:p w14:paraId="462A339C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407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340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340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8221482" w:rsidR="00F1171E" w:rsidRPr="00D34072" w:rsidRDefault="00D720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407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3407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3407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505EC45" w:rsidR="00F1171E" w:rsidRPr="00D34072" w:rsidRDefault="00D720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407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3407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73EEE3B" w:rsidR="00F1171E" w:rsidRPr="00D34072" w:rsidRDefault="00D720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407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340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340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0990FB8" w:rsidR="00F1171E" w:rsidRPr="00D34072" w:rsidRDefault="00D720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407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3407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3407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1786095" w:rsidR="00F1171E" w:rsidRPr="00D34072" w:rsidRDefault="00D720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  <w:p w14:paraId="41E28118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407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3407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3407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3407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2D7D4B3" w14:textId="77777777" w:rsidR="00A26B6B" w:rsidRPr="00D34072" w:rsidRDefault="00A26B6B" w:rsidP="00A2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sz w:val="20"/>
                <w:szCs w:val="20"/>
                <w:lang w:val="en-GB"/>
              </w:rPr>
              <w:t xml:space="preserve">Pros and cons of this technique can be added at the end of </w:t>
            </w:r>
            <w:proofErr w:type="spellStart"/>
            <w:r w:rsidRPr="00D34072">
              <w:rPr>
                <w:rFonts w:ascii="Arial" w:hAnsi="Arial" w:cs="Arial"/>
                <w:sz w:val="20"/>
                <w:szCs w:val="20"/>
                <w:lang w:val="en-GB"/>
              </w:rPr>
              <w:t>discuaaion</w:t>
            </w:r>
            <w:proofErr w:type="spellEnd"/>
          </w:p>
          <w:p w14:paraId="15DFD0E8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340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340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340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340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3407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3407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3407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3407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407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340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4072">
              <w:rPr>
                <w:rFonts w:ascii="Arial" w:hAnsi="Arial" w:cs="Arial"/>
                <w:lang w:val="en-GB"/>
              </w:rPr>
              <w:t>Author’s comment</w:t>
            </w:r>
            <w:r w:rsidRPr="00D3407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3407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3407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407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3407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3407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3407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580E9F2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3407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3407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3407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340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89659D1" w14:textId="77777777" w:rsidR="00D34072" w:rsidRPr="00F12475" w:rsidRDefault="00D34072" w:rsidP="00D3407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B0075BF" w14:textId="77777777" w:rsidR="00D34072" w:rsidRPr="00F12475" w:rsidRDefault="00D34072" w:rsidP="00D3407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2475">
        <w:rPr>
          <w:rFonts w:ascii="Arial" w:hAnsi="Arial" w:cs="Arial"/>
          <w:b/>
          <w:u w:val="single"/>
        </w:rPr>
        <w:t>Reviewer details:</w:t>
      </w:r>
    </w:p>
    <w:p w14:paraId="5BB223E2" w14:textId="77777777" w:rsidR="00D34072" w:rsidRPr="00F12475" w:rsidRDefault="00D34072" w:rsidP="00D3407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12475">
        <w:rPr>
          <w:rFonts w:ascii="Arial" w:hAnsi="Arial" w:cs="Arial"/>
          <w:b/>
          <w:color w:val="000000"/>
        </w:rPr>
        <w:t>S. C. Ahila, India</w:t>
      </w:r>
    </w:p>
    <w:p w14:paraId="6495DDC4" w14:textId="77777777" w:rsidR="00D34072" w:rsidRPr="00D34072" w:rsidRDefault="00D34072">
      <w:pPr>
        <w:rPr>
          <w:rFonts w:ascii="Arial" w:hAnsi="Arial" w:cs="Arial"/>
          <w:b/>
          <w:sz w:val="20"/>
          <w:szCs w:val="20"/>
        </w:rPr>
      </w:pPr>
    </w:p>
    <w:sectPr w:rsidR="00D34072" w:rsidRPr="00D3407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F3014" w14:textId="77777777" w:rsidR="00F14DFB" w:rsidRPr="0000007A" w:rsidRDefault="00F14DFB" w:rsidP="0099583E">
      <w:r>
        <w:separator/>
      </w:r>
    </w:p>
  </w:endnote>
  <w:endnote w:type="continuationSeparator" w:id="0">
    <w:p w14:paraId="22ED9A85" w14:textId="77777777" w:rsidR="00F14DFB" w:rsidRPr="0000007A" w:rsidRDefault="00F14DF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3E704" w14:textId="77777777" w:rsidR="00F14DFB" w:rsidRPr="0000007A" w:rsidRDefault="00F14DFB" w:rsidP="0099583E">
      <w:r>
        <w:separator/>
      </w:r>
    </w:p>
  </w:footnote>
  <w:footnote w:type="continuationSeparator" w:id="0">
    <w:p w14:paraId="7AC988F2" w14:textId="77777777" w:rsidR="00F14DFB" w:rsidRPr="0000007A" w:rsidRDefault="00F14DF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7702442">
    <w:abstractNumId w:val="3"/>
  </w:num>
  <w:num w:numId="2" w16cid:durableId="170947282">
    <w:abstractNumId w:val="6"/>
  </w:num>
  <w:num w:numId="3" w16cid:durableId="2054768412">
    <w:abstractNumId w:val="5"/>
  </w:num>
  <w:num w:numId="4" w16cid:durableId="565648163">
    <w:abstractNumId w:val="7"/>
  </w:num>
  <w:num w:numId="5" w16cid:durableId="441534401">
    <w:abstractNumId w:val="4"/>
  </w:num>
  <w:num w:numId="6" w16cid:durableId="664826356">
    <w:abstractNumId w:val="0"/>
  </w:num>
  <w:num w:numId="7" w16cid:durableId="2060586399">
    <w:abstractNumId w:val="1"/>
  </w:num>
  <w:num w:numId="8" w16cid:durableId="1201356834">
    <w:abstractNumId w:val="9"/>
  </w:num>
  <w:num w:numId="9" w16cid:durableId="1811970879">
    <w:abstractNumId w:val="8"/>
  </w:num>
  <w:num w:numId="10" w16cid:durableId="3566573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5163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7773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3B9C"/>
    <w:rsid w:val="00256735"/>
    <w:rsid w:val="00257F9E"/>
    <w:rsid w:val="00262634"/>
    <w:rsid w:val="002650C5"/>
    <w:rsid w:val="00275984"/>
    <w:rsid w:val="00280EC9"/>
    <w:rsid w:val="00281D31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06F5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24C1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090"/>
    <w:rsid w:val="00510920"/>
    <w:rsid w:val="0052339F"/>
    <w:rsid w:val="00530A2D"/>
    <w:rsid w:val="00531C82"/>
    <w:rsid w:val="00533FC1"/>
    <w:rsid w:val="0054564B"/>
    <w:rsid w:val="00545A13"/>
    <w:rsid w:val="00546343"/>
    <w:rsid w:val="0054669C"/>
    <w:rsid w:val="00546E3F"/>
    <w:rsid w:val="0055026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2B2B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0F3"/>
    <w:rsid w:val="007F5873"/>
    <w:rsid w:val="008126B7"/>
    <w:rsid w:val="00815F94"/>
    <w:rsid w:val="008224E2"/>
    <w:rsid w:val="00825DC9"/>
    <w:rsid w:val="0082676D"/>
    <w:rsid w:val="008324FC"/>
    <w:rsid w:val="00842B75"/>
    <w:rsid w:val="00846F1F"/>
    <w:rsid w:val="008470AB"/>
    <w:rsid w:val="0085546D"/>
    <w:rsid w:val="0086369B"/>
    <w:rsid w:val="00867E37"/>
    <w:rsid w:val="0087201B"/>
    <w:rsid w:val="00877F10"/>
    <w:rsid w:val="00881D94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479F"/>
    <w:rsid w:val="00A12C83"/>
    <w:rsid w:val="00A15F2F"/>
    <w:rsid w:val="00A17184"/>
    <w:rsid w:val="00A26B6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1A3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4072"/>
    <w:rsid w:val="00D40416"/>
    <w:rsid w:val="00D430AB"/>
    <w:rsid w:val="00D4782A"/>
    <w:rsid w:val="00D70513"/>
    <w:rsid w:val="00D709EB"/>
    <w:rsid w:val="00D7207A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6AAA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D7C71"/>
    <w:rsid w:val="00EF326D"/>
    <w:rsid w:val="00EF53FE"/>
    <w:rsid w:val="00F1171E"/>
    <w:rsid w:val="00F13071"/>
    <w:rsid w:val="00F14DF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6D5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3407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4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7-1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